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3FD" w:rsidRPr="00740C85" w:rsidRDefault="000715F2" w:rsidP="0041020B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before="240"/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4"/>
          <w:szCs w:val="44"/>
          <w:rtl/>
        </w:rPr>
      </w:pPr>
      <w:bookmarkStart w:id="0" w:name="_GoBack"/>
      <w:bookmarkEnd w:id="0"/>
      <w:r w:rsidRPr="00740C85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>نموذج</w:t>
      </w:r>
      <w:r w:rsidRPr="00740C85">
        <w:rPr>
          <w:rFonts w:ascii="Traditional Arabic" w:eastAsiaTheme="minorHAnsi" w:hAnsi="Traditional Arabic" w:cs="Traditional Arabic"/>
          <w:b/>
          <w:bCs/>
          <w:color w:val="000000"/>
          <w:sz w:val="44"/>
          <w:szCs w:val="44"/>
          <w:rtl/>
        </w:rPr>
        <w:t xml:space="preserve"> </w:t>
      </w:r>
      <w:r w:rsidR="00F333FD" w:rsidRPr="00740C85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 xml:space="preserve">طلب صرف بدل </w:t>
      </w:r>
      <w:r w:rsidR="00D7210B" w:rsidRPr="00740C85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>كتب ومراجع</w:t>
      </w:r>
    </w:p>
    <w:p w:rsidR="00D7210B" w:rsidRPr="00740C85" w:rsidRDefault="00D7210B" w:rsidP="00D7210B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22"/>
          <w:szCs w:val="22"/>
          <w:rtl/>
        </w:rPr>
      </w:pPr>
    </w:p>
    <w:tbl>
      <w:tblPr>
        <w:bidiVisual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1"/>
      </w:tblGrid>
      <w:tr w:rsidR="00F333FD" w:rsidRPr="00740C85" w:rsidTr="005E4814">
        <w:trPr>
          <w:trHeight w:val="60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333FD" w:rsidRPr="00D00CFB" w:rsidRDefault="00923970" w:rsidP="00A4508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ستناداً على لائحة برنامج الاشراف المشترك الخارجي</w:t>
            </w:r>
          </w:p>
        </w:tc>
      </w:tr>
      <w:tr w:rsidR="00F333FD" w:rsidRPr="00740C85" w:rsidTr="005E4814">
        <w:trPr>
          <w:trHeight w:val="1728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5E4814" w:rsidRPr="00D00CFB" w:rsidRDefault="005E4814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</w:p>
          <w:p w:rsidR="007C36F1" w:rsidRPr="00D00CFB" w:rsidRDefault="00810B27" w:rsidP="005E4814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 xml:space="preserve">المادة </w:t>
            </w:r>
            <w:r w:rsidR="00923970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السابعة والعشرون</w:t>
            </w:r>
            <w:r w:rsidR="00FC7F8F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:</w:t>
            </w:r>
          </w:p>
          <w:p w:rsidR="00F333FD" w:rsidRPr="005E4814" w:rsidRDefault="00810B27" w:rsidP="00D7210B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يصرف </w:t>
            </w:r>
            <w:r w:rsidR="00923970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للطالبة بدل الكتب والمراجع العلمية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سنوياً </w:t>
            </w:r>
            <w:r w:rsidR="00923970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ما يعادل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راتب شهر واحد </w:t>
            </w:r>
            <w:r w:rsidR="00923970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 أول مربوط الدرجة المعينة عليها،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على أن يقتصر صرفه على المدة الأساسية </w:t>
            </w:r>
            <w:r w:rsidR="00923970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للدراسة</w:t>
            </w:r>
            <w:r w:rsidR="00923970" w:rsidRPr="005E4814">
              <w:rPr>
                <w:rFonts w:ascii="Traditional Arabic" w:eastAsia="Calibri" w:hAnsi="Traditional Arabic" w:cs="Traditional Arabic" w:hint="cs"/>
                <w:b/>
                <w:bCs/>
                <w:sz w:val="28"/>
                <w:szCs w:val="28"/>
                <w:rtl/>
              </w:rPr>
              <w:t>.</w:t>
            </w:r>
          </w:p>
        </w:tc>
      </w:tr>
    </w:tbl>
    <w:p w:rsidR="00F333FD" w:rsidRPr="00740C85" w:rsidRDefault="00F333FD" w:rsidP="00F333F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2"/>
        <w:gridCol w:w="1264"/>
        <w:gridCol w:w="1571"/>
        <w:gridCol w:w="3361"/>
      </w:tblGrid>
      <w:tr w:rsidR="00956A6E" w:rsidRPr="00740C85" w:rsidTr="005E4814">
        <w:trPr>
          <w:trHeight w:val="181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956A6E" w:rsidRPr="00D00CFB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956A6E" w:rsidRPr="00D00CFB" w:rsidTr="006B4664">
        <w:trPr>
          <w:trHeight w:val="441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956A6E" w:rsidRPr="00D00CFB" w:rsidRDefault="00956A6E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رباعي:</w:t>
            </w:r>
          </w:p>
        </w:tc>
      </w:tr>
      <w:tr w:rsidR="006B4664" w:rsidRPr="00D00CFB" w:rsidTr="006B4664">
        <w:trPr>
          <w:trHeight w:val="441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6B4664" w:rsidRPr="00D00CFB" w:rsidRDefault="006B4664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923970" w:rsidRPr="00D00CFB" w:rsidTr="005E4814">
        <w:trPr>
          <w:trHeight w:val="441"/>
          <w:jc w:val="center"/>
        </w:trPr>
        <w:tc>
          <w:tcPr>
            <w:tcW w:w="170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3970" w:rsidRPr="00D00CFB" w:rsidRDefault="00923970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150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3970" w:rsidRPr="00D00CFB" w:rsidRDefault="00923970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178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3970" w:rsidRPr="00D00CFB" w:rsidRDefault="00923970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رقم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وظيفي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C35841" w:rsidRPr="00D00CFB" w:rsidTr="00C35841">
        <w:trPr>
          <w:trHeight w:val="441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35841" w:rsidRPr="00D00CFB" w:rsidRDefault="00C35841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جامعة </w:t>
            </w:r>
            <w:proofErr w:type="spell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:</w:t>
            </w:r>
          </w:p>
        </w:tc>
      </w:tr>
      <w:tr w:rsidR="00B04B49" w:rsidRPr="00D00CFB" w:rsidTr="00923970">
        <w:trPr>
          <w:trHeight w:val="441"/>
          <w:jc w:val="center"/>
        </w:trPr>
        <w:tc>
          <w:tcPr>
            <w:tcW w:w="237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04B49" w:rsidRPr="00D00CFB" w:rsidRDefault="00B04B49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End"/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عيد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     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="005E4814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262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04B49" w:rsidRPr="00D00CFB" w:rsidRDefault="00B04B49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رحلة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: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="005E4814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proofErr w:type="gram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اجستير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 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proofErr w:type="gramEnd"/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="005E4814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دكتوراه</w:t>
            </w:r>
          </w:p>
        </w:tc>
      </w:tr>
      <w:tr w:rsidR="006B4664" w:rsidRPr="00D00CFB" w:rsidTr="00923970">
        <w:trPr>
          <w:trHeight w:val="441"/>
          <w:jc w:val="center"/>
        </w:trPr>
        <w:tc>
          <w:tcPr>
            <w:tcW w:w="2379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B4664" w:rsidRPr="00D00CFB" w:rsidRDefault="006B4664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قرار الابتعاث:</w:t>
            </w:r>
          </w:p>
        </w:tc>
        <w:tc>
          <w:tcPr>
            <w:tcW w:w="2621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B4664" w:rsidRPr="00D00CFB" w:rsidRDefault="006B4664" w:rsidP="005E481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قرار الابتعاث:</w:t>
            </w:r>
          </w:p>
        </w:tc>
      </w:tr>
    </w:tbl>
    <w:p w:rsidR="00956A6E" w:rsidRPr="00D00CFB" w:rsidRDefault="00956A6E" w:rsidP="00956A6E">
      <w:pPr>
        <w:bidi/>
        <w:rPr>
          <w:rFonts w:ascii="Calibri" w:eastAsia="Calibri" w:hAnsi="Calibri" w:cs="Arial"/>
          <w:sz w:val="24"/>
          <w:szCs w:val="24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740C85" w:rsidTr="005E4814">
        <w:trPr>
          <w:trHeight w:val="60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56A6E" w:rsidRPr="00D00CFB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proofErr w:type="gram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تصال :</w:t>
            </w:r>
            <w:proofErr w:type="gramEnd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956A6E" w:rsidRPr="00740C85" w:rsidTr="00FB7B21">
        <w:trPr>
          <w:trHeight w:val="459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956A6E" w:rsidRPr="00D00CFB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956A6E" w:rsidRPr="00740C85" w:rsidTr="00FB7B21">
        <w:trPr>
          <w:trHeight w:val="4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956A6E" w:rsidRPr="00D00CFB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956A6E" w:rsidRPr="00740C85" w:rsidTr="00FB7B21">
        <w:trPr>
          <w:trHeight w:val="4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956A6E" w:rsidRPr="00D00CFB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D00CF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</w:tr>
    </w:tbl>
    <w:p w:rsidR="00956A6E" w:rsidRPr="00740C85" w:rsidRDefault="00956A6E" w:rsidP="00956A6E">
      <w:pPr>
        <w:spacing w:after="200"/>
        <w:rPr>
          <w:rFonts w:ascii="Calibri" w:eastAsia="Calibri" w:hAnsi="Calibri" w:cs="Arial"/>
          <w:sz w:val="4"/>
          <w:szCs w:val="4"/>
        </w:rPr>
      </w:pPr>
    </w:p>
    <w:p w:rsidR="00956A6E" w:rsidRPr="00740C85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740C85" w:rsidTr="005E4814">
        <w:trPr>
          <w:trHeight w:val="70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D00CFB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رفقات المطلوبة </w:t>
            </w:r>
            <w:r w:rsidR="008C1105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ن الطالبة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740C85" w:rsidTr="008F72E6">
        <w:trPr>
          <w:trHeight w:val="56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56A6E" w:rsidRPr="00D00CFB" w:rsidRDefault="00D7708E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بتعاث الطالبة على برنامج الاشراف المشترك الخارجي.</w:t>
            </w:r>
          </w:p>
          <w:p w:rsidR="003213ED" w:rsidRPr="00D00CFB" w:rsidRDefault="003213ED" w:rsidP="001125A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تقديم </w:t>
            </w:r>
            <w:r w:rsidR="001125AE"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طلب الطالبة</w:t>
            </w:r>
            <w:r w:rsidR="000B1691"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رئيسة القسم.</w:t>
            </w:r>
          </w:p>
          <w:p w:rsidR="00D04703" w:rsidRPr="00D00CFB" w:rsidRDefault="00D04703" w:rsidP="00D0470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رقم الآيبان.</w:t>
            </w:r>
          </w:p>
        </w:tc>
      </w:tr>
      <w:tr w:rsidR="008C1105" w:rsidRPr="00740C85" w:rsidTr="005E4814">
        <w:trPr>
          <w:trHeight w:val="70"/>
          <w:jc w:val="center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8C1105" w:rsidRPr="00D00CFB" w:rsidRDefault="008C1105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رفقات المطلوبة من الكلية:</w:t>
            </w:r>
          </w:p>
        </w:tc>
      </w:tr>
      <w:tr w:rsidR="008C1105" w:rsidRPr="00740C85" w:rsidTr="005E4814">
        <w:trPr>
          <w:trHeight w:val="58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8C1105" w:rsidRPr="00D00CFB" w:rsidRDefault="008C1105" w:rsidP="007F3BA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7F3BA7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خطاب رئيسة</w:t>
            </w:r>
            <w:r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قسم</w:t>
            </w:r>
            <w:r w:rsidR="003213ED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740C85" w:rsidTr="005E4814">
        <w:trPr>
          <w:trHeight w:val="50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956A6E" w:rsidRPr="00D00CFB" w:rsidRDefault="00956A6E" w:rsidP="007F3BA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D00CF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2567E5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خطاب </w:t>
            </w:r>
            <w:r w:rsidR="005D188D" w:rsidRPr="00D00CFB">
              <w:rPr>
                <w:rFonts w:ascii="Traditional Arabic" w:hAnsi="Traditional Arabic" w:cs="Traditional Arabic"/>
                <w:sz w:val="24"/>
                <w:szCs w:val="24"/>
                <w:rtl/>
              </w:rPr>
              <w:t>اعتماد عميدة الك</w:t>
            </w:r>
            <w:r w:rsidR="005D188D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</w:t>
            </w:r>
            <w:r w:rsidR="005D188D" w:rsidRPr="00D00CFB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ية </w:t>
            </w:r>
            <w:r w:rsidR="007F3BA7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خطاب رئيسة</w:t>
            </w:r>
            <w:r w:rsidR="002567E5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proofErr w:type="gramStart"/>
            <w:r w:rsidR="005D188D" w:rsidRPr="00D00CFB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القسم </w:t>
            </w:r>
            <w:r w:rsidR="007F3BA7" w:rsidRPr="00D00CFB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  <w:proofErr w:type="gramEnd"/>
          </w:p>
        </w:tc>
      </w:tr>
    </w:tbl>
    <w:p w:rsidR="00956A6E" w:rsidRPr="00740C85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p w:rsidR="00E6303E" w:rsidRPr="00740C85" w:rsidRDefault="00E6303E" w:rsidP="00E6303E">
      <w:pPr>
        <w:bidi/>
        <w:rPr>
          <w:rFonts w:ascii="Calibri" w:eastAsia="Calibri" w:hAnsi="Calibri" w:cs="Arial"/>
          <w:sz w:val="4"/>
          <w:szCs w:val="4"/>
          <w:rtl/>
        </w:rPr>
      </w:pPr>
    </w:p>
    <w:p w:rsidR="00E6303E" w:rsidRPr="00740C85" w:rsidRDefault="00E6303E" w:rsidP="00E6303E">
      <w:pPr>
        <w:bidi/>
        <w:rPr>
          <w:rFonts w:ascii="Calibri" w:eastAsia="Calibri" w:hAnsi="Calibri" w:cs="Arial"/>
          <w:sz w:val="18"/>
          <w:szCs w:val="18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7"/>
        <w:gridCol w:w="4721"/>
      </w:tblGrid>
      <w:tr w:rsidR="00956A6E" w:rsidRPr="00740C85" w:rsidTr="00FB7B21">
        <w:trPr>
          <w:trHeight w:val="1254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56A6E" w:rsidRPr="00740C85" w:rsidRDefault="00956A6E" w:rsidP="00956A6E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  <w:p w:rsidR="00C91082" w:rsidRPr="00923970" w:rsidRDefault="00C91082" w:rsidP="00F32FBD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تعهد أنا المحاضر/ .....................</w:t>
            </w:r>
            <w:r w:rsidR="00F32FB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.......................... بأن فترة الاستحقاق لبدل الكتب والمراجع هي فقط عن:</w:t>
            </w:r>
          </w:p>
          <w:p w:rsidR="00C91082" w:rsidRPr="00923970" w:rsidRDefault="00F32FBD" w:rsidP="00F32FBD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23970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</w:t>
            </w:r>
            <w:r w:rsidR="00C91082" w:rsidRPr="00923970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سنة </w:t>
            </w:r>
            <w:r w:rsidR="00C91082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أول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ى</w:t>
            </w:r>
          </w:p>
          <w:p w:rsidR="00C91082" w:rsidRPr="00923970" w:rsidRDefault="00C91082" w:rsidP="00F32FBD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23970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="00F32FB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سنة 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ثاني</w:t>
            </w:r>
            <w:r w:rsidR="00F32FB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ة</w:t>
            </w:r>
          </w:p>
          <w:p w:rsidR="00C91082" w:rsidRPr="00923970" w:rsidRDefault="00C91082" w:rsidP="00F32FBD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23970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="00F32FB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سنة 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ثالث</w:t>
            </w:r>
            <w:r w:rsidR="00F32FB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ة</w:t>
            </w:r>
          </w:p>
          <w:p w:rsidR="00956A6E" w:rsidRPr="00923970" w:rsidRDefault="00C91082" w:rsidP="00C91082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وأقر </w:t>
            </w:r>
            <w:r w:rsidR="00956A6E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أن جميع البيانات التي دونتها صحيحة وأتحمل مسئولية ما يترتب على ذلك</w:t>
            </w:r>
            <w:r w:rsidR="00E6303E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إلغاء طلب صرف بدل </w:t>
            </w:r>
            <w:r w:rsidR="00D7210B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كتب والمراجع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، </w:t>
            </w:r>
            <w:proofErr w:type="gramStart"/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و </w:t>
            </w:r>
            <w:r w:rsidR="00956A6E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وافق</w:t>
            </w:r>
            <w:proofErr w:type="gramEnd"/>
            <w:r w:rsidR="00956A6E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على ما يلي:</w:t>
            </w:r>
          </w:p>
          <w:p w:rsidR="00956A6E" w:rsidRPr="00923970" w:rsidRDefault="00956A6E" w:rsidP="00956A6E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D7708E" w:rsidRPr="00923970" w:rsidRDefault="00956A6E" w:rsidP="00FE5068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التزام والتقيد بجميع مواد القواعد </w:t>
            </w:r>
            <w:r w:rsidR="00FE5068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تنظيمية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برنامج الإشراف المشترك.</w:t>
            </w:r>
          </w:p>
          <w:p w:rsidR="00956A6E" w:rsidRPr="005F6EFA" w:rsidRDefault="00956A6E" w:rsidP="005F6EFA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في حالة عدم اكمال البيانات والمرفقات المطلوبة يسقط حقي في طلب </w:t>
            </w:r>
            <w:r w:rsidR="00F333F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صرف بدل </w:t>
            </w:r>
            <w:r w:rsidR="00D7210B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كتب </w:t>
            </w:r>
            <w:proofErr w:type="gramStart"/>
            <w:r w:rsidR="00D7210B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والمراجع</w:t>
            </w:r>
            <w:r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F333FD" w:rsidRPr="0092397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proofErr w:type="gramEnd"/>
          </w:p>
        </w:tc>
      </w:tr>
      <w:tr w:rsidR="00956A6E" w:rsidRPr="00740C85" w:rsidTr="005E4814">
        <w:trPr>
          <w:trHeight w:val="72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61271C" w:rsidRPr="00D00CFB" w:rsidRDefault="00E6303E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</w:t>
            </w:r>
            <w:r w:rsidR="00CA6819"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</w:t>
            </w: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تاريخ تعبئة النموذج:    /      /     14 هـ</w:t>
            </w:r>
          </w:p>
        </w:tc>
      </w:tr>
      <w:tr w:rsidR="0061271C" w:rsidRPr="00740C85" w:rsidTr="005E4814">
        <w:trPr>
          <w:trHeight w:val="1665"/>
          <w:jc w:val="center"/>
        </w:trPr>
        <w:tc>
          <w:tcPr>
            <w:tcW w:w="24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رئيسة القسم/</w:t>
            </w:r>
          </w:p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 /   14هـ</w:t>
            </w:r>
          </w:p>
        </w:tc>
        <w:tc>
          <w:tcPr>
            <w:tcW w:w="250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F72E6" w:rsidRPr="00D00CFB" w:rsidRDefault="008F72E6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D00CF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ختم الكلية:</w:t>
            </w:r>
          </w:p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61271C" w:rsidRPr="00D00CFB" w:rsidRDefault="0061271C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956A6E" w:rsidRPr="00740C85" w:rsidRDefault="00956A6E" w:rsidP="00956A6E">
      <w:pPr>
        <w:bidi/>
        <w:spacing w:after="200"/>
        <w:rPr>
          <w:rFonts w:ascii="Calibri" w:eastAsia="Calibri" w:hAnsi="Calibri" w:cs="Arial"/>
          <w:sz w:val="6"/>
          <w:szCs w:val="6"/>
        </w:rPr>
      </w:pPr>
    </w:p>
    <w:p w:rsidR="00956A6E" w:rsidRPr="00740C85" w:rsidRDefault="00956A6E" w:rsidP="00E6303E">
      <w:pPr>
        <w:rPr>
          <w:sz w:val="24"/>
          <w:szCs w:val="24"/>
          <w:rtl/>
        </w:rPr>
      </w:pPr>
    </w:p>
    <w:sectPr w:rsidR="00956A6E" w:rsidRPr="00740C8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3FB" w:rsidRDefault="00AE33FB" w:rsidP="000A2DE1">
      <w:r>
        <w:separator/>
      </w:r>
    </w:p>
  </w:endnote>
  <w:endnote w:type="continuationSeparator" w:id="0">
    <w:p w:rsidR="00AE33FB" w:rsidRDefault="00AE33F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16201B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17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17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16201B" w:rsidRPr="0041020B" w:rsidRDefault="0016201B" w:rsidP="0041020B">
                          <w:pPr>
                            <w:bidi/>
                            <w:spacing w:line="240" w:lineRule="auto"/>
                            <w:ind w:left="1440"/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</w:pP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نموذج </w:t>
                          </w:r>
                          <w:r w:rsidR="0041020B"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>طلب صرف بدل كتب ومراجع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– رقم (</w:t>
                          </w:r>
                          <w:r w:rsidR="0041020B"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>012503-F34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)  </w:t>
                          </w:r>
                          <w:r w:rsid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        </w:t>
                          </w:r>
                          <w:r w:rsidR="0041020B">
                            <w:rPr>
                              <w:rFonts w:asciiTheme="majorBidi" w:hAnsiTheme="majorBidi" w:cstheme="majorBidi" w:hint="cs"/>
                              <w:color w:val="FFFFFF" w:themeColor="background1"/>
                              <w:rtl/>
                            </w:rPr>
                            <w:t xml:space="preserve">                                                          </w:t>
                          </w:r>
                          <w:r w:rsidR="0041020B"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         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 xml:space="preserve">  Page 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0C070C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 xml:space="preserve"> of 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0C070C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rj/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ydZXKFqE7RHkN8r8CydKg5Uu8zutg/&#10;hZjYiOr0JCULYHTzqI3JRpo3tTbI9oImRUipXJzncLOzRHf0X09p5coo/hSSkX9DMy5hOkjoY+Lk&#10;yWokAUYp4rAZsvBvTyJvoDmQPAjjlNKvokMH+IOznia05uH7TqDizHxwJPHt7OoqjXQ26ICX3s3J&#10;K5wkiJrLiJyNxjqOH2DnUW87yjG208E9NaTVWavUuZHPkTjNXy70+FfSgF/a+dWvH736CQ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IrK4/x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16201B" w:rsidRPr="0041020B" w:rsidRDefault="0016201B" w:rsidP="0041020B">
                    <w:pPr>
                      <w:bidi/>
                      <w:spacing w:line="240" w:lineRule="auto"/>
                      <w:ind w:left="1440"/>
                      <w:rPr>
                        <w:rFonts w:asciiTheme="majorBidi" w:hAnsiTheme="majorBidi" w:cstheme="majorBidi"/>
                        <w:color w:val="FFFFFF" w:themeColor="background1"/>
                      </w:rPr>
                    </w:pP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نموذج </w:t>
                    </w:r>
                    <w:r w:rsidR="0041020B"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>طلب صرف بدل كتب ومراجع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– رقم (</w:t>
                    </w:r>
                    <w:r w:rsidR="0041020B" w:rsidRPr="0041020B">
                      <w:rPr>
                        <w:rFonts w:asciiTheme="majorBidi" w:hAnsiTheme="majorBidi" w:cstheme="majorBidi"/>
                        <w:color w:val="FFFFFF" w:themeColor="background1"/>
                      </w:rPr>
                      <w:t>012503-F34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)  </w:t>
                    </w:r>
                    <w:r w:rsid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        </w:t>
                    </w:r>
                    <w:r w:rsidR="0041020B">
                      <w:rPr>
                        <w:rFonts w:asciiTheme="majorBidi" w:hAnsiTheme="majorBidi" w:cstheme="majorBidi" w:hint="cs"/>
                        <w:color w:val="FFFFFF" w:themeColor="background1"/>
                        <w:rtl/>
                      </w:rPr>
                      <w:t xml:space="preserve">                                                          </w:t>
                    </w:r>
                    <w:r w:rsidR="0041020B"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         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</w:rPr>
                      <w:t xml:space="preserve">  Page 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0C070C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</w:rPr>
                      <w:t xml:space="preserve"> of 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0C070C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3FB" w:rsidRDefault="00AE33FB" w:rsidP="000A2DE1">
      <w:r>
        <w:separator/>
      </w:r>
    </w:p>
  </w:footnote>
  <w:footnote w:type="continuationSeparator" w:id="0">
    <w:p w:rsidR="00AE33FB" w:rsidRDefault="00AE33F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446F1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Pr="007F6380" w:rsidRDefault="0016201B" w:rsidP="007F6380">
    <w:pPr>
      <w:pStyle w:val="a4"/>
      <w:tabs>
        <w:tab w:val="clear" w:pos="4153"/>
        <w:tab w:val="clear" w:pos="8306"/>
      </w:tabs>
      <w:rPr>
        <w:rtl/>
      </w:rPr>
    </w:pPr>
  </w:p>
  <w:p w:rsidR="0016201B" w:rsidRPr="007F6380" w:rsidRDefault="008F72E6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AE8B7B8" wp14:editId="3CDCD480">
          <wp:simplePos x="0" y="0"/>
          <wp:positionH relativeFrom="column">
            <wp:posOffset>701749</wp:posOffset>
          </wp:positionH>
          <wp:positionV relativeFrom="paragraph">
            <wp:posOffset>164982</wp:posOffset>
          </wp:positionV>
          <wp:extent cx="4157330" cy="1019231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23" t="26455" r="25719" b="49178"/>
                  <a:stretch/>
                </pic:blipFill>
                <pic:spPr bwMode="auto">
                  <a:xfrm>
                    <a:off x="0" y="0"/>
                    <a:ext cx="4157103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201B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3FE97586" wp14:editId="7A4E5A3C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41020B" w:rsidRPr="008C6A23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16201B" w:rsidRPr="00075FC8" w:rsidRDefault="0016201B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6201B" w:rsidRPr="00075FC8" w:rsidRDefault="0016201B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6201B" w:rsidRPr="000F2367" w:rsidRDefault="0016201B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FE97586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41020B" w:rsidRPr="008C6A23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16201B" w:rsidRPr="00075FC8" w:rsidRDefault="0016201B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16201B" w:rsidRPr="00075FC8" w:rsidRDefault="0016201B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16201B" w:rsidRPr="000F2367" w:rsidRDefault="0016201B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6201B" w:rsidRPr="00764EE2" w:rsidRDefault="008F72E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778A25EC" wp14:editId="09DDD024">
          <wp:simplePos x="0" y="0"/>
          <wp:positionH relativeFrom="column">
            <wp:posOffset>-303530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201B" w:rsidRPr="007F6380">
      <w:rPr>
        <w:rtl/>
      </w:rPr>
      <w:tab/>
    </w:r>
    <w:r w:rsidR="0016201B">
      <w:rPr>
        <w:rtl/>
      </w:rPr>
      <w:tab/>
    </w:r>
  </w:p>
  <w:p w:rsidR="0016201B" w:rsidRPr="007F6380" w:rsidRDefault="0016201B" w:rsidP="007F6380">
    <w:pPr>
      <w:pStyle w:val="a4"/>
      <w:jc w:val="center"/>
      <w:rPr>
        <w:rtl/>
      </w:rPr>
    </w:pPr>
  </w:p>
  <w:p w:rsidR="0016201B" w:rsidRPr="007F6380" w:rsidRDefault="0016201B" w:rsidP="007F6380">
    <w:pPr>
      <w:pStyle w:val="a4"/>
      <w:rPr>
        <w:rtl/>
      </w:rPr>
    </w:pPr>
  </w:p>
  <w:p w:rsidR="0016201B" w:rsidRPr="007F6380" w:rsidRDefault="0016201B" w:rsidP="007F6380">
    <w:pPr>
      <w:pStyle w:val="a4"/>
      <w:jc w:val="center"/>
      <w:rPr>
        <w:rtl/>
      </w:rPr>
    </w:pPr>
  </w:p>
  <w:p w:rsidR="0016201B" w:rsidRPr="007F6380" w:rsidRDefault="0016201B" w:rsidP="007F6380">
    <w:pPr>
      <w:pStyle w:val="a4"/>
      <w:rPr>
        <w:rtl/>
      </w:rPr>
    </w:pPr>
  </w:p>
  <w:p w:rsidR="0016201B" w:rsidRPr="007F6380" w:rsidRDefault="0016201B" w:rsidP="007F6380">
    <w:pPr>
      <w:pStyle w:val="a4"/>
    </w:pPr>
  </w:p>
  <w:p w:rsidR="0016201B" w:rsidRPr="007F6380" w:rsidRDefault="0016201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446F1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2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4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5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929EF"/>
    <w:multiLevelType w:val="hybridMultilevel"/>
    <w:tmpl w:val="16B44340"/>
    <w:lvl w:ilvl="0" w:tplc="A20C39E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7"/>
  </w:num>
  <w:num w:numId="4">
    <w:abstractNumId w:val="22"/>
  </w:num>
  <w:num w:numId="5">
    <w:abstractNumId w:val="1"/>
  </w:num>
  <w:num w:numId="6">
    <w:abstractNumId w:val="21"/>
  </w:num>
  <w:num w:numId="7">
    <w:abstractNumId w:val="11"/>
  </w:num>
  <w:num w:numId="8">
    <w:abstractNumId w:val="12"/>
  </w:num>
  <w:num w:numId="9">
    <w:abstractNumId w:val="19"/>
  </w:num>
  <w:num w:numId="10">
    <w:abstractNumId w:val="15"/>
  </w:num>
  <w:num w:numId="11">
    <w:abstractNumId w:val="23"/>
  </w:num>
  <w:num w:numId="12">
    <w:abstractNumId w:val="20"/>
  </w:num>
  <w:num w:numId="13">
    <w:abstractNumId w:val="2"/>
  </w:num>
  <w:num w:numId="14">
    <w:abstractNumId w:val="10"/>
  </w:num>
  <w:num w:numId="15">
    <w:abstractNumId w:val="3"/>
  </w:num>
  <w:num w:numId="16">
    <w:abstractNumId w:val="5"/>
  </w:num>
  <w:num w:numId="17">
    <w:abstractNumId w:val="16"/>
  </w:num>
  <w:num w:numId="18">
    <w:abstractNumId w:val="6"/>
  </w:num>
  <w:num w:numId="19">
    <w:abstractNumId w:val="4"/>
  </w:num>
  <w:num w:numId="20">
    <w:abstractNumId w:val="14"/>
  </w:num>
  <w:num w:numId="21">
    <w:abstractNumId w:val="0"/>
  </w:num>
  <w:num w:numId="22">
    <w:abstractNumId w:val="9"/>
  </w:num>
  <w:num w:numId="23">
    <w:abstractNumId w:val="17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1691"/>
    <w:rsid w:val="000C070C"/>
    <w:rsid w:val="000C1D62"/>
    <w:rsid w:val="000C6072"/>
    <w:rsid w:val="000D1B49"/>
    <w:rsid w:val="000D5887"/>
    <w:rsid w:val="000F2367"/>
    <w:rsid w:val="000F6C19"/>
    <w:rsid w:val="00100BFD"/>
    <w:rsid w:val="00104D39"/>
    <w:rsid w:val="001125AE"/>
    <w:rsid w:val="00115C59"/>
    <w:rsid w:val="0013656C"/>
    <w:rsid w:val="001618D8"/>
    <w:rsid w:val="0016201B"/>
    <w:rsid w:val="001642FE"/>
    <w:rsid w:val="00170AA4"/>
    <w:rsid w:val="00194C7E"/>
    <w:rsid w:val="001B5281"/>
    <w:rsid w:val="001C1F9A"/>
    <w:rsid w:val="001E4F5A"/>
    <w:rsid w:val="002042EE"/>
    <w:rsid w:val="002347F3"/>
    <w:rsid w:val="0025569E"/>
    <w:rsid w:val="002567E5"/>
    <w:rsid w:val="002725E6"/>
    <w:rsid w:val="00282CE5"/>
    <w:rsid w:val="002861C4"/>
    <w:rsid w:val="00286CA3"/>
    <w:rsid w:val="002C3CF2"/>
    <w:rsid w:val="002C77F4"/>
    <w:rsid w:val="002D797A"/>
    <w:rsid w:val="002E46B4"/>
    <w:rsid w:val="002E4E80"/>
    <w:rsid w:val="002F4521"/>
    <w:rsid w:val="002F627F"/>
    <w:rsid w:val="003050BE"/>
    <w:rsid w:val="003176A4"/>
    <w:rsid w:val="003213ED"/>
    <w:rsid w:val="00322042"/>
    <w:rsid w:val="00323237"/>
    <w:rsid w:val="00331C4D"/>
    <w:rsid w:val="00333C65"/>
    <w:rsid w:val="00347999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020B"/>
    <w:rsid w:val="0041386A"/>
    <w:rsid w:val="0041602C"/>
    <w:rsid w:val="00416FCD"/>
    <w:rsid w:val="00416FDA"/>
    <w:rsid w:val="00433048"/>
    <w:rsid w:val="00446F13"/>
    <w:rsid w:val="00477499"/>
    <w:rsid w:val="0048071B"/>
    <w:rsid w:val="00490AF8"/>
    <w:rsid w:val="00494D65"/>
    <w:rsid w:val="004A0201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A4F85"/>
    <w:rsid w:val="005B17EA"/>
    <w:rsid w:val="005C100B"/>
    <w:rsid w:val="005D188D"/>
    <w:rsid w:val="005D7769"/>
    <w:rsid w:val="005E3D32"/>
    <w:rsid w:val="005E4814"/>
    <w:rsid w:val="005E498F"/>
    <w:rsid w:val="005F6EFA"/>
    <w:rsid w:val="00604455"/>
    <w:rsid w:val="00605680"/>
    <w:rsid w:val="0061271C"/>
    <w:rsid w:val="00620763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B4664"/>
    <w:rsid w:val="006C30C4"/>
    <w:rsid w:val="006C4F6B"/>
    <w:rsid w:val="006C563D"/>
    <w:rsid w:val="006D00ED"/>
    <w:rsid w:val="006D29A3"/>
    <w:rsid w:val="006F7C08"/>
    <w:rsid w:val="006F7DB4"/>
    <w:rsid w:val="00704D70"/>
    <w:rsid w:val="00720287"/>
    <w:rsid w:val="007237C4"/>
    <w:rsid w:val="00731D97"/>
    <w:rsid w:val="0073724D"/>
    <w:rsid w:val="00740C85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C36F1"/>
    <w:rsid w:val="007E0404"/>
    <w:rsid w:val="007E1E76"/>
    <w:rsid w:val="007F3BA7"/>
    <w:rsid w:val="007F401C"/>
    <w:rsid w:val="007F6380"/>
    <w:rsid w:val="0080439D"/>
    <w:rsid w:val="00810B27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1105"/>
    <w:rsid w:val="008C52DA"/>
    <w:rsid w:val="008D278C"/>
    <w:rsid w:val="008E0A5C"/>
    <w:rsid w:val="008F72E6"/>
    <w:rsid w:val="00912D01"/>
    <w:rsid w:val="00923970"/>
    <w:rsid w:val="00925863"/>
    <w:rsid w:val="0094452B"/>
    <w:rsid w:val="009519F9"/>
    <w:rsid w:val="00956A6E"/>
    <w:rsid w:val="00994745"/>
    <w:rsid w:val="009A5117"/>
    <w:rsid w:val="009B06E9"/>
    <w:rsid w:val="009C14A4"/>
    <w:rsid w:val="009D007A"/>
    <w:rsid w:val="009E2F80"/>
    <w:rsid w:val="00A02C5B"/>
    <w:rsid w:val="00A16FC3"/>
    <w:rsid w:val="00A2610D"/>
    <w:rsid w:val="00A45083"/>
    <w:rsid w:val="00A522A6"/>
    <w:rsid w:val="00A66696"/>
    <w:rsid w:val="00A7621C"/>
    <w:rsid w:val="00A87D8D"/>
    <w:rsid w:val="00AA4BA3"/>
    <w:rsid w:val="00AA4E8E"/>
    <w:rsid w:val="00AD0ACE"/>
    <w:rsid w:val="00AE33FB"/>
    <w:rsid w:val="00AE3C6C"/>
    <w:rsid w:val="00AE4788"/>
    <w:rsid w:val="00AF2FAE"/>
    <w:rsid w:val="00B02F3F"/>
    <w:rsid w:val="00B0482F"/>
    <w:rsid w:val="00B04B49"/>
    <w:rsid w:val="00B07776"/>
    <w:rsid w:val="00B17BD9"/>
    <w:rsid w:val="00B20210"/>
    <w:rsid w:val="00B20548"/>
    <w:rsid w:val="00B2767B"/>
    <w:rsid w:val="00B41505"/>
    <w:rsid w:val="00B42B69"/>
    <w:rsid w:val="00B4395B"/>
    <w:rsid w:val="00B746D3"/>
    <w:rsid w:val="00B753EF"/>
    <w:rsid w:val="00B76ABA"/>
    <w:rsid w:val="00B80B2E"/>
    <w:rsid w:val="00B85261"/>
    <w:rsid w:val="00B95659"/>
    <w:rsid w:val="00B962D7"/>
    <w:rsid w:val="00BA1AC9"/>
    <w:rsid w:val="00BB7CCA"/>
    <w:rsid w:val="00BE377C"/>
    <w:rsid w:val="00BF4FAF"/>
    <w:rsid w:val="00C0081E"/>
    <w:rsid w:val="00C00FD5"/>
    <w:rsid w:val="00C02D3F"/>
    <w:rsid w:val="00C12A15"/>
    <w:rsid w:val="00C20954"/>
    <w:rsid w:val="00C302EA"/>
    <w:rsid w:val="00C35841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1082"/>
    <w:rsid w:val="00C921ED"/>
    <w:rsid w:val="00C96F11"/>
    <w:rsid w:val="00CA369F"/>
    <w:rsid w:val="00CA6819"/>
    <w:rsid w:val="00CC54CD"/>
    <w:rsid w:val="00CE4176"/>
    <w:rsid w:val="00D00CFB"/>
    <w:rsid w:val="00D04128"/>
    <w:rsid w:val="00D04703"/>
    <w:rsid w:val="00D51CBA"/>
    <w:rsid w:val="00D54FEF"/>
    <w:rsid w:val="00D6402F"/>
    <w:rsid w:val="00D70080"/>
    <w:rsid w:val="00D7210B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14A4"/>
    <w:rsid w:val="00E021AE"/>
    <w:rsid w:val="00E0465B"/>
    <w:rsid w:val="00E20225"/>
    <w:rsid w:val="00E2105F"/>
    <w:rsid w:val="00E257DA"/>
    <w:rsid w:val="00E432C7"/>
    <w:rsid w:val="00E6303E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32FBD"/>
    <w:rsid w:val="00F333FD"/>
    <w:rsid w:val="00F44D6C"/>
    <w:rsid w:val="00F56627"/>
    <w:rsid w:val="00F60761"/>
    <w:rsid w:val="00F71D3E"/>
    <w:rsid w:val="00F750CE"/>
    <w:rsid w:val="00F81004"/>
    <w:rsid w:val="00F827B1"/>
    <w:rsid w:val="00F9709D"/>
    <w:rsid w:val="00FB7B21"/>
    <w:rsid w:val="00FC7F8F"/>
    <w:rsid w:val="00FE5068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459A9865-2FBD-4FCC-BF8C-FCBF9BEB9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05214C-C966-4D51-BB74-1458020CC480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90ACD7A7-9C50-456B-8602-03FECFC6B4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4</Characters>
  <Application>Microsoft Office Word</Application>
  <DocSecurity>4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22-08-22T09:21:00Z</cp:lastPrinted>
  <dcterms:created xsi:type="dcterms:W3CDTF">2022-09-04T08:19:00Z</dcterms:created>
  <dcterms:modified xsi:type="dcterms:W3CDTF">2022-09-04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